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8BFF6" w14:textId="5ECE2A6D" w:rsidR="00126D9D" w:rsidRDefault="00126D9D" w:rsidP="004848D6">
      <w:pPr>
        <w:jc w:val="both"/>
        <w:rPr>
          <w:rFonts w:ascii="Times New Roman" w:hAnsi="Times New Roman" w:cs="Times New Roman"/>
        </w:rPr>
      </w:pPr>
    </w:p>
    <w:p w14:paraId="085E69D2" w14:textId="77777777" w:rsidR="00F54F36" w:rsidRDefault="00F54F36" w:rsidP="004848D6">
      <w:pPr>
        <w:jc w:val="both"/>
        <w:rPr>
          <w:rFonts w:ascii="Times New Roman" w:hAnsi="Times New Roman" w:cs="Times New Roman"/>
        </w:rPr>
      </w:pPr>
    </w:p>
    <w:p w14:paraId="3F314B19" w14:textId="77777777" w:rsidR="00F54F36" w:rsidRDefault="00F54F36" w:rsidP="00F54F36">
      <w:pPr>
        <w:rPr>
          <w:rFonts w:ascii="Arial Narrow" w:eastAsiaTheme="minorEastAsia" w:hAnsi="Arial Narrow" w:cs="Times New Roman"/>
          <w:b/>
          <w:bCs/>
          <w:sz w:val="28"/>
          <w:szCs w:val="28"/>
        </w:rPr>
      </w:pPr>
      <w:r>
        <w:rPr>
          <w:rFonts w:ascii="Arial Narrow" w:eastAsiaTheme="minorEastAsia" w:hAnsi="Arial Narrow" w:cs="Times New Roman"/>
          <w:b/>
          <w:bCs/>
          <w:sz w:val="28"/>
          <w:szCs w:val="28"/>
        </w:rPr>
        <w:t>HIGHER DEGREES BY RESEARCH CANDIDATE CONFERENCE SUPPORT FORM</w:t>
      </w:r>
    </w:p>
    <w:p w14:paraId="5414C536" w14:textId="77777777" w:rsidR="00F54F36" w:rsidRDefault="00F54F36" w:rsidP="00F54F36">
      <w:pPr>
        <w:rPr>
          <w:rFonts w:ascii="Arial Narrow" w:eastAsiaTheme="minorEastAsia" w:hAnsi="Arial Narrow" w:cs="Times New Roman"/>
          <w:b/>
          <w:bCs/>
          <w:sz w:val="28"/>
          <w:szCs w:val="28"/>
        </w:rPr>
      </w:pPr>
    </w:p>
    <w:p w14:paraId="611AD3B9" w14:textId="65C62B91" w:rsidR="00F54F36" w:rsidRDefault="00F54F36" w:rsidP="00F54F36">
      <w:pPr>
        <w:shd w:val="clear" w:color="auto" w:fill="002060"/>
        <w:tabs>
          <w:tab w:val="left" w:pos="8490"/>
        </w:tabs>
        <w:jc w:val="center"/>
        <w:rPr>
          <w:rFonts w:ascii="Arial Narrow" w:eastAsiaTheme="minorEastAsia" w:hAnsi="Arial Narrow" w:cs="Times New Roman"/>
          <w:b/>
          <w:bCs/>
        </w:rPr>
      </w:pPr>
      <w:r>
        <w:rPr>
          <w:rFonts w:ascii="Arial Narrow" w:eastAsiaTheme="minorEastAsia" w:hAnsi="Arial Narrow" w:cs="Times New Roman"/>
          <w:b/>
          <w:bCs/>
        </w:rPr>
        <w:t>HDR CANDIDAT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4"/>
        <w:gridCol w:w="1484"/>
        <w:gridCol w:w="4572"/>
      </w:tblGrid>
      <w:tr w:rsidR="00F54F36" w14:paraId="47F3ECA5" w14:textId="77777777" w:rsidTr="00F54F3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951A6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7AFE274A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 xml:space="preserve">HDR Candidate Name: </w:t>
            </w:r>
          </w:p>
          <w:p w14:paraId="033647DC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</w:tc>
        <w:tc>
          <w:tcPr>
            <w:tcW w:w="6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6DB4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51D087BB" w14:textId="77777777" w:rsidR="00F54F36" w:rsidRDefault="00000000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sdt>
              <w:sdtPr>
                <w:rPr>
                  <w:rFonts w:ascii="Arial Narrow" w:eastAsiaTheme="minorEastAsia" w:hAnsi="Arial Narrow" w:cs="Times New Roman"/>
                  <w:bCs/>
                  <w:noProof/>
                </w:rPr>
                <w:id w:val="598991065"/>
                <w:placeholder>
                  <w:docPart w:val="870AA66D5A244E998BABC300481DFD35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</w:tc>
      </w:tr>
      <w:tr w:rsidR="00F54F36" w14:paraId="73676C4F" w14:textId="77777777" w:rsidTr="00F54F3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A5C5E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Email:</w:t>
            </w:r>
          </w:p>
          <w:p w14:paraId="3546679A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</w:p>
        </w:tc>
        <w:tc>
          <w:tcPr>
            <w:tcW w:w="6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156AF" w14:textId="77777777" w:rsidR="00F54F36" w:rsidRDefault="00000000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sdt>
              <w:sdtPr>
                <w:rPr>
                  <w:rFonts w:ascii="Arial Narrow" w:eastAsiaTheme="minorEastAsia" w:hAnsi="Arial Narrow" w:cs="Times New Roman"/>
                  <w:bCs/>
                  <w:noProof/>
                </w:rPr>
                <w:id w:val="-1863589930"/>
                <w:placeholder>
                  <w:docPart w:val="EC65A567B43C495E82B6140F3CD7781D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</w:tc>
      </w:tr>
      <w:tr w:rsidR="00F54F36" w14:paraId="5E8C4FC1" w14:textId="77777777" w:rsidTr="00F54F3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312C0" w14:textId="77777777" w:rsidR="00F54F36" w:rsidRDefault="00F54F36">
            <w:pPr>
              <w:jc w:val="both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College:</w:t>
            </w:r>
          </w:p>
          <w:p w14:paraId="2DE339ED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0131FB57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</w:p>
        </w:tc>
        <w:tc>
          <w:tcPr>
            <w:tcW w:w="6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3DB98" w14:textId="77777777" w:rsidR="00F54F36" w:rsidRDefault="00000000">
            <w:pPr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hAnsi="Arial Narrow" w:cs="Times New Roman"/>
                </w:rPr>
                <w:id w:val="1135986707"/>
                <w:placeholder>
                  <w:docPart w:val="135366C54F784EE6A7BDBC3D8CDB3A74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</w:tc>
      </w:tr>
      <w:tr w:rsidR="00F54F36" w14:paraId="1929B055" w14:textId="77777777" w:rsidTr="00F54F3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75F4" w14:textId="77777777" w:rsidR="00F54F36" w:rsidRDefault="00F54F36">
            <w:pPr>
              <w:jc w:val="both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Student ID:</w:t>
            </w:r>
          </w:p>
          <w:p w14:paraId="6FA5FF7C" w14:textId="77777777" w:rsidR="00F54F36" w:rsidRDefault="00F54F36">
            <w:pPr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6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71CD3" w14:textId="77777777" w:rsidR="00F54F36" w:rsidRDefault="00000000">
            <w:pPr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eastAsiaTheme="minorEastAsia" w:hAnsi="Arial Narrow" w:cs="Times New Roman"/>
                  <w:bCs/>
                  <w:noProof/>
                </w:rPr>
                <w:id w:val="-85693417"/>
                <w:placeholder>
                  <w:docPart w:val="D5887C66974044299927BA579BEB6C39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</w:tc>
      </w:tr>
      <w:tr w:rsidR="00F54F36" w14:paraId="228A17BD" w14:textId="77777777" w:rsidTr="00F54F3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7302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HDR Senior Supervisor  Name:</w:t>
            </w:r>
          </w:p>
          <w:p w14:paraId="156F1488" w14:textId="77777777" w:rsidR="00F54F36" w:rsidRDefault="00F54F36">
            <w:pPr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6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3622C" w14:textId="77777777" w:rsidR="00F54F36" w:rsidRDefault="00000000">
            <w:pPr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eastAsiaTheme="minorEastAsia" w:hAnsi="Arial Narrow" w:cs="Times New Roman"/>
                  <w:bCs/>
                  <w:noProof/>
                </w:rPr>
                <w:id w:val="-2054381199"/>
                <w:placeholder>
                  <w:docPart w:val="14CF12C9DA21434BA4C5727644824661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</w:tc>
      </w:tr>
      <w:tr w:rsidR="00F54F36" w14:paraId="4BC56978" w14:textId="77777777" w:rsidTr="00F54F3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7AC3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Title of Conference:</w:t>
            </w:r>
          </w:p>
          <w:p w14:paraId="4E1B6128" w14:textId="77777777" w:rsidR="00F54F36" w:rsidRDefault="00F54F36">
            <w:pPr>
              <w:rPr>
                <w:rFonts w:ascii="Arial Narrow" w:eastAsia="Times New Roman" w:hAnsi="Arial Narrow" w:cs="Times New Roman"/>
              </w:rPr>
            </w:pPr>
          </w:p>
        </w:tc>
        <w:tc>
          <w:tcPr>
            <w:tcW w:w="6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1EF7" w14:textId="77777777" w:rsidR="00F54F36" w:rsidRDefault="00000000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sdt>
              <w:sdtPr>
                <w:rPr>
                  <w:rFonts w:ascii="Arial Narrow" w:eastAsiaTheme="minorEastAsia" w:hAnsi="Arial Narrow" w:cs="Times New Roman"/>
                  <w:bCs/>
                  <w:noProof/>
                </w:rPr>
                <w:id w:val="803584818"/>
                <w:placeholder>
                  <w:docPart w:val="72AFD5263F4B4CA4B67CD36DF04574EB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  <w:p w14:paraId="278F9EA2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</w:tc>
      </w:tr>
      <w:tr w:rsidR="00F54F36" w14:paraId="2363422B" w14:textId="77777777" w:rsidTr="00F54F36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BF868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Evidence of Peer –Review (please attach)</w:t>
            </w:r>
          </w:p>
          <w:p w14:paraId="1C25A97E" w14:textId="77777777" w:rsidR="00F54F36" w:rsidRDefault="00F54F36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</w:p>
        </w:tc>
        <w:tc>
          <w:tcPr>
            <w:tcW w:w="63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3F60D" w14:textId="77777777" w:rsidR="00F54F36" w:rsidRDefault="00000000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sdt>
              <w:sdtPr>
                <w:rPr>
                  <w:rFonts w:ascii="Arial Narrow" w:eastAsiaTheme="minorEastAsia" w:hAnsi="Arial Narrow" w:cs="Times New Roman"/>
                  <w:bCs/>
                  <w:noProof/>
                </w:rPr>
                <w:id w:val="-1327282854"/>
                <w:placeholder>
                  <w:docPart w:val="262445B099354DB799F7948A26246298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</w:tc>
      </w:tr>
      <w:tr w:rsidR="00F54F36" w14:paraId="0A20A1FA" w14:textId="77777777" w:rsidTr="00F54F36">
        <w:trPr>
          <w:trHeight w:val="2492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E1F66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 xml:space="preserve">Supervisor’s statement of support: </w:t>
            </w:r>
          </w:p>
          <w:p w14:paraId="1737533D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40811411" w14:textId="77777777" w:rsidR="00F54F36" w:rsidRDefault="00000000">
            <w:pPr>
              <w:rPr>
                <w:rFonts w:ascii="Arial Narrow" w:eastAsiaTheme="minorEastAsia" w:hAnsi="Arial Narrow" w:cs="Times New Roman"/>
                <w:bCs/>
                <w:noProof/>
              </w:rPr>
            </w:pPr>
            <w:sdt>
              <w:sdtPr>
                <w:rPr>
                  <w:rFonts w:ascii="Arial Narrow" w:eastAsiaTheme="minorEastAsia" w:hAnsi="Arial Narrow" w:cs="Times New Roman"/>
                  <w:bCs/>
                  <w:noProof/>
                </w:rPr>
                <w:id w:val="1762872669"/>
                <w:placeholder>
                  <w:docPart w:val="12ED1CDAB3BC429898F143258099ED9E"/>
                </w:placeholder>
                <w:showingPlcHdr/>
              </w:sdtPr>
              <w:sdtContent>
                <w:r w:rsidR="00F54F3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  <w:p w14:paraId="32EB9FE7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  <w:p w14:paraId="14621E96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  <w:p w14:paraId="133C26C7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  <w:p w14:paraId="05A8624F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  <w:p w14:paraId="27D02527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  <w:p w14:paraId="772E0256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  <w:p w14:paraId="3B1C8DC9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  <w:p w14:paraId="51782B44" w14:textId="77777777" w:rsidR="00F54F36" w:rsidRDefault="00F54F36">
            <w:pPr>
              <w:jc w:val="both"/>
              <w:rPr>
                <w:rFonts w:ascii="Arial Narrow" w:eastAsia="Times New Roman" w:hAnsi="Arial Narrow" w:cs="Times New Roman"/>
              </w:rPr>
            </w:pPr>
          </w:p>
        </w:tc>
      </w:tr>
      <w:tr w:rsidR="00F54F36" w14:paraId="31B339DF" w14:textId="77777777" w:rsidTr="00F54F36">
        <w:trPr>
          <w:trHeight w:val="890"/>
        </w:trPr>
        <w:tc>
          <w:tcPr>
            <w:tcW w:w="4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2B83B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Principle Supervisor Signature:</w:t>
            </w:r>
          </w:p>
          <w:p w14:paraId="1A92830E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01BA7ED7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6AA0ADE8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……………………………………….</w:t>
            </w:r>
          </w:p>
          <w:p w14:paraId="313C9924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BCE38" w14:textId="7E823D67" w:rsidR="00F54F36" w:rsidRDefault="00F54F36">
            <w:pPr>
              <w:tabs>
                <w:tab w:val="left" w:pos="8490"/>
              </w:tabs>
              <w:jc w:val="both"/>
              <w:rPr>
                <w:rFonts w:ascii="Arial Narrow" w:eastAsiaTheme="minorEastAsia" w:hAnsi="Arial Narrow" w:cs="Times New Roman"/>
                <w:bCs/>
              </w:rPr>
            </w:pPr>
            <w:r>
              <w:rPr>
                <w:rFonts w:ascii="Arial Narrow" w:eastAsiaTheme="minorEastAsia" w:hAnsi="Arial Narrow" w:cs="Times New Roman"/>
                <w:bCs/>
              </w:rPr>
              <w:t xml:space="preserve">Date: </w:t>
            </w:r>
            <w:sdt>
              <w:sdtPr>
                <w:rPr>
                  <w:rFonts w:ascii="Arial Narrow" w:eastAsiaTheme="minorEastAsia" w:hAnsi="Arial Narrow" w:cs="Times New Roman"/>
                  <w:bCs/>
                </w:rPr>
                <w:id w:val="1049890986"/>
                <w:placeholder>
                  <w:docPart w:val="2F5EA9A1373F4E95AB7D8DAD038CD6E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="Arial Narrow" w:hAnsi="Arial Narrow" w:cs="Times New Roman"/>
                  </w:rPr>
                  <w:t>Click or tap to enter a date.</w:t>
                </w:r>
              </w:sdtContent>
            </w:sdt>
          </w:p>
        </w:tc>
      </w:tr>
      <w:tr w:rsidR="00F54F36" w14:paraId="5DB34457" w14:textId="77777777" w:rsidTr="00F54F36">
        <w:trPr>
          <w:trHeight w:val="890"/>
        </w:trPr>
        <w:tc>
          <w:tcPr>
            <w:tcW w:w="4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FFFD8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HDR Candidate Signature:</w:t>
            </w:r>
          </w:p>
          <w:p w14:paraId="37C6E786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64ACC24A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</w:p>
          <w:p w14:paraId="52A67D14" w14:textId="77777777" w:rsidR="00F54F36" w:rsidRDefault="00F54F36">
            <w:pPr>
              <w:jc w:val="both"/>
              <w:rPr>
                <w:rFonts w:ascii="Arial Narrow" w:eastAsiaTheme="minorEastAsia" w:hAnsi="Arial Narrow" w:cs="Times New Roman"/>
                <w:bCs/>
                <w:noProof/>
              </w:rPr>
            </w:pPr>
            <w:r>
              <w:rPr>
                <w:rFonts w:ascii="Arial Narrow" w:eastAsiaTheme="minorEastAsia" w:hAnsi="Arial Narrow" w:cs="Times New Roman"/>
                <w:bCs/>
                <w:noProof/>
              </w:rPr>
              <w:t>……………………………………….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94D31" w14:textId="657A8F8D" w:rsidR="00F54F36" w:rsidRDefault="00F54F36">
            <w:pPr>
              <w:tabs>
                <w:tab w:val="left" w:pos="8490"/>
              </w:tabs>
              <w:jc w:val="both"/>
              <w:rPr>
                <w:rFonts w:ascii="Arial Narrow" w:eastAsiaTheme="minorEastAsia" w:hAnsi="Arial Narrow" w:cs="Times New Roman"/>
                <w:bCs/>
              </w:rPr>
            </w:pPr>
            <w:r>
              <w:rPr>
                <w:rFonts w:ascii="Arial Narrow" w:eastAsiaTheme="minorEastAsia" w:hAnsi="Arial Narrow" w:cs="Times New Roman"/>
                <w:bCs/>
              </w:rPr>
              <w:t xml:space="preserve">Date: </w:t>
            </w:r>
            <w:sdt>
              <w:sdtPr>
                <w:rPr>
                  <w:rFonts w:ascii="Arial Narrow" w:eastAsiaTheme="minorEastAsia" w:hAnsi="Arial Narrow" w:cs="Times New Roman"/>
                  <w:bCs/>
                </w:rPr>
                <w:id w:val="139007899"/>
                <w:placeholder>
                  <w:docPart w:val="F4C29BFDBCD64F9DB6FC3B51B714EF2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rPr>
                    <w:rStyle w:val="PlaceholderText"/>
                    <w:rFonts w:ascii="Arial Narrow" w:hAnsi="Arial Narrow" w:cs="Times New Roman"/>
                  </w:rPr>
                  <w:t>Click or tap to enter a date.</w:t>
                </w:r>
              </w:sdtContent>
            </w:sdt>
          </w:p>
        </w:tc>
      </w:tr>
      <w:tr w:rsidR="00F54F36" w14:paraId="72AFFC22" w14:textId="77777777" w:rsidTr="00F54F36">
        <w:trPr>
          <w:trHeight w:val="227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hideMark/>
          </w:tcPr>
          <w:p w14:paraId="41519AE4" w14:textId="77777777" w:rsidR="00F54F36" w:rsidRDefault="00F54F36">
            <w:pPr>
              <w:tabs>
                <w:tab w:val="left" w:pos="8490"/>
              </w:tabs>
              <w:jc w:val="both"/>
              <w:rPr>
                <w:rFonts w:ascii="Arial Narrow" w:eastAsiaTheme="minorEastAsia" w:hAnsi="Arial Narrow" w:cs="Times New Roman"/>
                <w:b/>
                <w:bCs/>
              </w:rPr>
            </w:pPr>
            <w:r>
              <w:rPr>
                <w:rFonts w:ascii="Arial Narrow" w:eastAsiaTheme="minorEastAsia" w:hAnsi="Arial Narrow" w:cs="Times New Roman"/>
                <w:b/>
                <w:bCs/>
                <w:noProof/>
              </w:rPr>
              <w:t>URC Approval</w:t>
            </w:r>
          </w:p>
        </w:tc>
      </w:tr>
      <w:tr w:rsidR="00F54F36" w14:paraId="133F5122" w14:textId="77777777" w:rsidTr="00F54F36">
        <w:trPr>
          <w:trHeight w:val="227"/>
        </w:trPr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8A65A" w14:textId="77777777" w:rsidR="00F54F36" w:rsidRDefault="00F54F36">
            <w:pPr>
              <w:tabs>
                <w:tab w:val="left" w:pos="8490"/>
              </w:tabs>
              <w:jc w:val="both"/>
              <w:rPr>
                <w:rFonts w:ascii="Arial Narrow" w:eastAsiaTheme="minorEastAsia" w:hAnsi="Arial Narrow" w:cs="Times New Roman"/>
                <w:bCs/>
              </w:rPr>
            </w:pPr>
          </w:p>
          <w:p w14:paraId="1DC2AA3B" w14:textId="77777777" w:rsidR="00F54F36" w:rsidRDefault="00F54F36">
            <w:pPr>
              <w:tabs>
                <w:tab w:val="left" w:pos="8490"/>
              </w:tabs>
              <w:jc w:val="both"/>
              <w:rPr>
                <w:rFonts w:ascii="Arial Narrow" w:eastAsiaTheme="minorEastAsia" w:hAnsi="Arial Narrow" w:cs="Times New Roman"/>
                <w:bCs/>
              </w:rPr>
            </w:pPr>
          </w:p>
          <w:p w14:paraId="5009639D" w14:textId="77777777" w:rsidR="00F54F36" w:rsidRDefault="00F54F36">
            <w:pPr>
              <w:tabs>
                <w:tab w:val="left" w:pos="8490"/>
              </w:tabs>
              <w:jc w:val="both"/>
              <w:rPr>
                <w:rFonts w:ascii="Arial Narrow" w:eastAsiaTheme="minorEastAsia" w:hAnsi="Arial Narrow" w:cs="Times New Roman"/>
                <w:bCs/>
              </w:rPr>
            </w:pPr>
          </w:p>
        </w:tc>
      </w:tr>
    </w:tbl>
    <w:p w14:paraId="7F1849AF" w14:textId="77777777" w:rsidR="00F54F36" w:rsidRDefault="00F54F36" w:rsidP="00F54F36">
      <w:pPr>
        <w:rPr>
          <w:rFonts w:ascii="Arial Narrow" w:eastAsiaTheme="minorEastAsia" w:hAnsi="Arial Narrow" w:cs="Times New Roman"/>
          <w:b/>
          <w:bCs/>
          <w:color w:val="002060"/>
          <w:sz w:val="22"/>
          <w:szCs w:val="22"/>
        </w:rPr>
      </w:pPr>
    </w:p>
    <w:p w14:paraId="43617502" w14:textId="77777777" w:rsidR="007C4A3F" w:rsidRPr="007C4A3F" w:rsidRDefault="007C4A3F" w:rsidP="007C4A3F">
      <w:pPr>
        <w:tabs>
          <w:tab w:val="left" w:pos="1695"/>
        </w:tabs>
      </w:pPr>
    </w:p>
    <w:sectPr w:rsidR="007C4A3F" w:rsidRPr="007C4A3F" w:rsidSect="008D0C27">
      <w:headerReference w:type="default" r:id="rId8"/>
      <w:headerReference w:type="first" r:id="rId9"/>
      <w:footerReference w:type="first" r:id="rId10"/>
      <w:pgSz w:w="11900" w:h="16840"/>
      <w:pgMar w:top="2070" w:right="144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9B0C9" w14:textId="77777777" w:rsidR="00C8733D" w:rsidRDefault="00C8733D" w:rsidP="00595846">
      <w:r>
        <w:separator/>
      </w:r>
    </w:p>
  </w:endnote>
  <w:endnote w:type="continuationSeparator" w:id="0">
    <w:p w14:paraId="2D391A0F" w14:textId="77777777" w:rsidR="00C8733D" w:rsidRDefault="00C8733D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BBF23" w14:textId="23C2375E" w:rsidR="00F54F36" w:rsidRDefault="00F54F36">
    <w:pPr>
      <w:pStyle w:val="Footer"/>
      <w:pBdr>
        <w:top w:val="single" w:sz="4" w:space="1" w:color="D9D9D9" w:themeColor="background1" w:themeShade="D9"/>
      </w:pBdr>
    </w:pPr>
  </w:p>
  <w:sdt>
    <w:sdtPr>
      <w:id w:val="-60604517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9F751D9" w14:textId="1501DD3D" w:rsidR="00F54F36" w:rsidRDefault="00F54F3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t xml:space="preserve">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/1 </w:t>
        </w:r>
        <w:r>
          <w:rPr>
            <w:color w:val="7F7F7F" w:themeColor="background1" w:themeShade="7F"/>
            <w:spacing w:val="60"/>
          </w:rPr>
          <w:t>Page</w:t>
        </w:r>
      </w:p>
      <w:p w14:paraId="75026327" w14:textId="33017521" w:rsidR="00F54F36" w:rsidRDefault="0000000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912E2AB" w14:textId="5B94C2CF" w:rsidR="00F66DD9" w:rsidRDefault="00F66DD9" w:rsidP="007C4A3F">
    <w:pPr>
      <w:pStyle w:val="Footer"/>
      <w:tabs>
        <w:tab w:val="clear" w:pos="4680"/>
        <w:tab w:val="clear" w:pos="9360"/>
        <w:tab w:val="left" w:pos="565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A383C" w14:textId="77777777" w:rsidR="00C8733D" w:rsidRDefault="00C8733D" w:rsidP="00595846">
      <w:r>
        <w:separator/>
      </w:r>
    </w:p>
  </w:footnote>
  <w:footnote w:type="continuationSeparator" w:id="0">
    <w:p w14:paraId="5BA10851" w14:textId="77777777" w:rsidR="00C8733D" w:rsidRDefault="00C8733D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725D1" w14:textId="08EF51DA" w:rsidR="00595846" w:rsidRDefault="007C4A3F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023D6FC" wp14:editId="51908911">
          <wp:simplePos x="0" y="0"/>
          <wp:positionH relativeFrom="page">
            <wp:posOffset>11875</wp:posOffset>
          </wp:positionH>
          <wp:positionV relativeFrom="margin">
            <wp:posOffset>-1356105</wp:posOffset>
          </wp:positionV>
          <wp:extent cx="7553077" cy="10664041"/>
          <wp:effectExtent l="0" t="0" r="0" b="4445"/>
          <wp:wrapNone/>
          <wp:docPr id="343942267" name="Picture 3439422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73C6" w14:textId="36EC0626" w:rsidR="00C27031" w:rsidRDefault="00C27031" w:rsidP="007C4A3F">
    <w:pPr>
      <w:pStyle w:val="Header"/>
      <w:tabs>
        <w:tab w:val="clear" w:pos="4680"/>
        <w:tab w:val="clear" w:pos="9360"/>
        <w:tab w:val="left" w:pos="3946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34B7F97E">
          <wp:simplePos x="0" y="0"/>
          <wp:positionH relativeFrom="page">
            <wp:align>right</wp:align>
          </wp:positionH>
          <wp:positionV relativeFrom="margin">
            <wp:posOffset>-1345895</wp:posOffset>
          </wp:positionV>
          <wp:extent cx="7553077" cy="10664041"/>
          <wp:effectExtent l="0" t="0" r="0" b="4445"/>
          <wp:wrapNone/>
          <wp:docPr id="1158277419" name="Picture 11582774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4A3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2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862016279">
    <w:abstractNumId w:val="2"/>
  </w:num>
  <w:num w:numId="2" w16cid:durableId="1233202948">
    <w:abstractNumId w:val="3"/>
  </w:num>
  <w:num w:numId="3" w16cid:durableId="241529492">
    <w:abstractNumId w:val="1"/>
  </w:num>
  <w:num w:numId="4" w16cid:durableId="518013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gUA/Jhp4iwAAAA="/>
  </w:docVars>
  <w:rsids>
    <w:rsidRoot w:val="00595846"/>
    <w:rsid w:val="000C7964"/>
    <w:rsid w:val="000F015C"/>
    <w:rsid w:val="00126D9D"/>
    <w:rsid w:val="00163E20"/>
    <w:rsid w:val="003377C0"/>
    <w:rsid w:val="0037431E"/>
    <w:rsid w:val="003A4DE9"/>
    <w:rsid w:val="003F1377"/>
    <w:rsid w:val="00481028"/>
    <w:rsid w:val="004848D6"/>
    <w:rsid w:val="004904F2"/>
    <w:rsid w:val="00494032"/>
    <w:rsid w:val="004A6237"/>
    <w:rsid w:val="004C1D4A"/>
    <w:rsid w:val="00595846"/>
    <w:rsid w:val="005A50AD"/>
    <w:rsid w:val="007C4A3F"/>
    <w:rsid w:val="008D0C27"/>
    <w:rsid w:val="00965722"/>
    <w:rsid w:val="009822DD"/>
    <w:rsid w:val="00A11041"/>
    <w:rsid w:val="00A52096"/>
    <w:rsid w:val="00A61B53"/>
    <w:rsid w:val="00A743E8"/>
    <w:rsid w:val="00B2311B"/>
    <w:rsid w:val="00B7498A"/>
    <w:rsid w:val="00C27031"/>
    <w:rsid w:val="00C5298F"/>
    <w:rsid w:val="00C845CE"/>
    <w:rsid w:val="00C8733D"/>
    <w:rsid w:val="00CB6C5A"/>
    <w:rsid w:val="00D34F3A"/>
    <w:rsid w:val="00E00524"/>
    <w:rsid w:val="00F40C12"/>
    <w:rsid w:val="00F54F36"/>
    <w:rsid w:val="00F66DD9"/>
    <w:rsid w:val="00FB0E63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5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F54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0AA66D5A244E998BABC300481DF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1C55D-9DEC-4EAE-8F1D-8179D8EEFBC3}"/>
      </w:docPartPr>
      <w:docPartBody>
        <w:p w:rsidR="00805533" w:rsidRDefault="00ED5481" w:rsidP="00ED5481">
          <w:pPr>
            <w:pStyle w:val="870AA66D5A244E998BABC300481DFD3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C65A567B43C495E82B6140F3CD7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24D88-B0C9-4BAB-9408-13934781C6B7}"/>
      </w:docPartPr>
      <w:docPartBody>
        <w:p w:rsidR="00805533" w:rsidRDefault="00ED5481" w:rsidP="00ED5481">
          <w:pPr>
            <w:pStyle w:val="EC65A567B43C495E82B6140F3CD7781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35366C54F784EE6A7BDBC3D8CDB3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8C5B8-3BAE-4988-A7CE-93D31E50EFEC}"/>
      </w:docPartPr>
      <w:docPartBody>
        <w:p w:rsidR="00805533" w:rsidRDefault="00ED5481" w:rsidP="00ED5481">
          <w:pPr>
            <w:pStyle w:val="135366C54F784EE6A7BDBC3D8CDB3A74"/>
          </w:pPr>
          <w:r>
            <w:rPr>
              <w:rStyle w:val="PlaceholderText"/>
              <w:rFonts w:asciiTheme="majorHAnsi" w:hAnsiTheme="majorHAnsi"/>
            </w:rPr>
            <w:t>Click here to enter text.</w:t>
          </w:r>
        </w:p>
      </w:docPartBody>
    </w:docPart>
    <w:docPart>
      <w:docPartPr>
        <w:name w:val="D5887C66974044299927BA579BEB6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158B4-36C1-411D-9D83-21DCCC5A1B91}"/>
      </w:docPartPr>
      <w:docPartBody>
        <w:p w:rsidR="00805533" w:rsidRDefault="00ED5481" w:rsidP="00ED5481">
          <w:pPr>
            <w:pStyle w:val="D5887C66974044299927BA579BEB6C3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4CF12C9DA21434BA4C5727644824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AC0AC-1C60-4300-910A-5C8639B200FB}"/>
      </w:docPartPr>
      <w:docPartBody>
        <w:p w:rsidR="00805533" w:rsidRDefault="00ED5481" w:rsidP="00ED5481">
          <w:pPr>
            <w:pStyle w:val="14CF12C9DA21434BA4C572764482466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2AFD5263F4B4CA4B67CD36DF0457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F172C-ACB7-404A-B402-37785BCC9D00}"/>
      </w:docPartPr>
      <w:docPartBody>
        <w:p w:rsidR="00805533" w:rsidRDefault="00ED5481" w:rsidP="00ED5481">
          <w:pPr>
            <w:pStyle w:val="72AFD5263F4B4CA4B67CD36DF04574E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62445B099354DB799F7948A26246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B87D8-45C8-44D0-A211-34FCE00E2302}"/>
      </w:docPartPr>
      <w:docPartBody>
        <w:p w:rsidR="00805533" w:rsidRDefault="00ED5481" w:rsidP="00ED5481">
          <w:pPr>
            <w:pStyle w:val="262445B099354DB799F7948A2624629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2ED1CDAB3BC429898F143258099E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200D5-E669-43D0-86CF-30DFBD5CF988}"/>
      </w:docPartPr>
      <w:docPartBody>
        <w:p w:rsidR="00805533" w:rsidRDefault="00ED5481" w:rsidP="00ED5481">
          <w:pPr>
            <w:pStyle w:val="12ED1CDAB3BC429898F143258099ED9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F5EA9A1373F4E95AB7D8DAD038CD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49248-1DDE-4D42-90E5-2598B866FE8C}"/>
      </w:docPartPr>
      <w:docPartBody>
        <w:p w:rsidR="00805533" w:rsidRDefault="00ED5481" w:rsidP="00ED5481">
          <w:pPr>
            <w:pStyle w:val="2F5EA9A1373F4E95AB7D8DAD038CD6EF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F4C29BFDBCD64F9DB6FC3B51B714E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D07F8-BC52-4D7C-B38A-3CA65E90CD85}"/>
      </w:docPartPr>
      <w:docPartBody>
        <w:p w:rsidR="00805533" w:rsidRDefault="00ED5481" w:rsidP="00ED5481">
          <w:pPr>
            <w:pStyle w:val="F4C29BFDBCD64F9DB6FC3B51B714EF2E"/>
          </w:pPr>
          <w:r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5481"/>
    <w:rsid w:val="00367BA4"/>
    <w:rsid w:val="00805533"/>
    <w:rsid w:val="00A93D31"/>
    <w:rsid w:val="00ED5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5481"/>
  </w:style>
  <w:style w:type="paragraph" w:customStyle="1" w:styleId="870AA66D5A244E998BABC300481DFD35">
    <w:name w:val="870AA66D5A244E998BABC300481DFD35"/>
    <w:rsid w:val="00ED5481"/>
  </w:style>
  <w:style w:type="paragraph" w:customStyle="1" w:styleId="EC65A567B43C495E82B6140F3CD7781D">
    <w:name w:val="EC65A567B43C495E82B6140F3CD7781D"/>
    <w:rsid w:val="00ED5481"/>
  </w:style>
  <w:style w:type="paragraph" w:customStyle="1" w:styleId="135366C54F784EE6A7BDBC3D8CDB3A74">
    <w:name w:val="135366C54F784EE6A7BDBC3D8CDB3A74"/>
    <w:rsid w:val="00ED5481"/>
  </w:style>
  <w:style w:type="paragraph" w:customStyle="1" w:styleId="D5887C66974044299927BA579BEB6C39">
    <w:name w:val="D5887C66974044299927BA579BEB6C39"/>
    <w:rsid w:val="00ED5481"/>
  </w:style>
  <w:style w:type="paragraph" w:customStyle="1" w:styleId="14CF12C9DA21434BA4C5727644824661">
    <w:name w:val="14CF12C9DA21434BA4C5727644824661"/>
    <w:rsid w:val="00ED5481"/>
  </w:style>
  <w:style w:type="paragraph" w:customStyle="1" w:styleId="72AFD5263F4B4CA4B67CD36DF04574EB">
    <w:name w:val="72AFD5263F4B4CA4B67CD36DF04574EB"/>
    <w:rsid w:val="00ED5481"/>
  </w:style>
  <w:style w:type="paragraph" w:customStyle="1" w:styleId="262445B099354DB799F7948A26246298">
    <w:name w:val="262445B099354DB799F7948A26246298"/>
    <w:rsid w:val="00ED5481"/>
  </w:style>
  <w:style w:type="paragraph" w:customStyle="1" w:styleId="12ED1CDAB3BC429898F143258099ED9E">
    <w:name w:val="12ED1CDAB3BC429898F143258099ED9E"/>
    <w:rsid w:val="00ED5481"/>
  </w:style>
  <w:style w:type="paragraph" w:customStyle="1" w:styleId="2F5EA9A1373F4E95AB7D8DAD038CD6EF">
    <w:name w:val="2F5EA9A1373F4E95AB7D8DAD038CD6EF"/>
    <w:rsid w:val="00ED5481"/>
  </w:style>
  <w:style w:type="paragraph" w:customStyle="1" w:styleId="F4C29BFDBCD64F9DB6FC3B51B714EF2E">
    <w:name w:val="F4C29BFDBCD64F9DB6FC3B51B714EF2E"/>
    <w:rsid w:val="00ED54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084A6-229F-456C-8F18-AAA378680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na Singh</dc:creator>
  <cp:keywords/>
  <dc:description/>
  <cp:lastModifiedBy>Reena Singh</cp:lastModifiedBy>
  <cp:revision>3</cp:revision>
  <dcterms:created xsi:type="dcterms:W3CDTF">2023-08-21T23:48:00Z</dcterms:created>
  <dcterms:modified xsi:type="dcterms:W3CDTF">2023-08-21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5aa3c6609b7e67c60dbba6f9f615d72ef26229cfeb7c6556e44baa0b547f59</vt:lpwstr>
  </property>
</Properties>
</file>